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5CCF70" w14:textId="63BEDED4" w:rsidR="00B26BF3" w:rsidRDefault="00B26BF3" w:rsidP="00B26BF3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>Course Code : CSE20</w:t>
      </w:r>
      <w:r>
        <w:rPr>
          <w:b/>
          <w:bCs/>
          <w:color w:val="FF0000"/>
          <w:sz w:val="32"/>
          <w:szCs w:val="32"/>
        </w:rPr>
        <w:t>67</w:t>
      </w:r>
      <w:r w:rsidRPr="00B26BF3">
        <w:rPr>
          <w:b/>
          <w:bCs/>
          <w:color w:val="FF0000"/>
          <w:sz w:val="32"/>
          <w:szCs w:val="32"/>
        </w:rPr>
        <w:t xml:space="preserve"> Course Title : </w:t>
      </w:r>
      <w:r>
        <w:rPr>
          <w:b/>
          <w:bCs/>
          <w:color w:val="FF0000"/>
          <w:sz w:val="32"/>
          <w:szCs w:val="32"/>
        </w:rPr>
        <w:t>Web Technologies</w:t>
      </w:r>
    </w:p>
    <w:p w14:paraId="2C77489B" w14:textId="02F07F64" w:rsidR="00B26BF3" w:rsidRPr="00B26BF3" w:rsidRDefault="00B26BF3" w:rsidP="00B26BF3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 w:rsidR="00C46851">
        <w:rPr>
          <w:b/>
          <w:bCs/>
          <w:color w:val="002060"/>
          <w:sz w:val="32"/>
          <w:szCs w:val="32"/>
        </w:rPr>
        <w:t>4</w:t>
      </w:r>
      <w:r w:rsidRPr="00B26BF3">
        <w:rPr>
          <w:b/>
          <w:bCs/>
          <w:color w:val="002060"/>
          <w:sz w:val="32"/>
          <w:szCs w:val="32"/>
        </w:rPr>
        <w:t xml:space="preserve"> Programs for Module 1</w:t>
      </w:r>
    </w:p>
    <w:p w14:paraId="2FD78C02" w14:textId="542B4A92" w:rsidR="00C327D4" w:rsidRPr="00C327D4" w:rsidRDefault="00C327D4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Problem Statement :</w:t>
      </w:r>
    </w:p>
    <w:p w14:paraId="2EAF2AF5" w14:textId="48B29602" w:rsidR="00F001D5" w:rsidRDefault="00270420" w:rsidP="00AC0575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270420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Eureka Info Solutions has acquired </w:t>
      </w:r>
      <w:r w:rsidR="002B3E22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online </w:t>
      </w: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shoping cart </w:t>
      </w:r>
      <w:r w:rsidRPr="00270420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project from a leading bookseller in Bangalore. </w:t>
      </w:r>
      <w:r w:rsidR="002B3E22" w:rsidRPr="002B3E22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hey want to sell engineering textbooks online</w:t>
      </w:r>
      <w:r w:rsidR="0031606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F001D5" w:rsidRPr="00F001D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31606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</w:t>
      </w:r>
      <w:r w:rsidR="00316069" w:rsidRPr="0031606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o you are the team leader of the project and divide the modules based on user requirement, given requirement/module </w:t>
      </w:r>
      <w:r w:rsidR="0031606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is </w:t>
      </w:r>
      <w:r w:rsidR="00316069" w:rsidRPr="0031606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designed by developers,</w:t>
      </w:r>
      <w:r w:rsidR="00F001D5" w:rsidRPr="00F001D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nd finally you integrate all the modules into one </w:t>
      </w:r>
      <w:r w:rsidR="00F001D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tatic</w:t>
      </w:r>
      <w:r w:rsidR="00F001D5" w:rsidRPr="00F001D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web</w:t>
      </w:r>
      <w:r w:rsidR="002B3E22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ite</w:t>
      </w:r>
      <w:r w:rsidR="00F001D5" w:rsidRPr="00F001D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using HTML.</w:t>
      </w:r>
    </w:p>
    <w:p w14:paraId="063194AF" w14:textId="77777777" w:rsidR="00316069" w:rsidRDefault="00316069" w:rsidP="00AC0575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24399F9F" w14:textId="05432459" w:rsidR="00AD54F4" w:rsidRDefault="00AD54F4" w:rsidP="00AD54F4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The web </w:t>
      </w:r>
      <w:r w:rsidR="002B3E22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ite</w:t>
      </w: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should be having following things</w:t>
      </w:r>
      <w:r w:rsidR="009C7F8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: </w:t>
      </w:r>
    </w:p>
    <w:p w14:paraId="5198DF4D" w14:textId="2D23DF5F" w:rsidR="00BB53F5" w:rsidRPr="00CA41BA" w:rsidRDefault="00BB53F5" w:rsidP="00CA41BA">
      <w:pPr>
        <w:pStyle w:val="ListParagraph"/>
        <w:numPr>
          <w:ilvl w:val="0"/>
          <w:numId w:val="6"/>
        </w:numPr>
        <w:spacing w:after="0" w:line="360" w:lineRule="auto"/>
        <w:ind w:left="284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CA41BA">
        <w:rPr>
          <w:rStyle w:val="t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HOME PAGE:</w:t>
      </w:r>
      <w:r w:rsidRPr="00CA41BA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The static home page must contain three frames. </w:t>
      </w:r>
    </w:p>
    <w:p w14:paraId="240D141D" w14:textId="7EDA58F7" w:rsidR="00CA41BA" w:rsidRDefault="00CA41BA" w:rsidP="00CA41BA">
      <w:pPr>
        <w:pStyle w:val="ListParagraph"/>
        <w:numPr>
          <w:ilvl w:val="0"/>
          <w:numId w:val="8"/>
        </w:num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CA41BA">
        <w:rPr>
          <w:rStyle w:val="t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Top frame</w:t>
      </w:r>
      <w:r w:rsidRPr="00CA41BA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:- </w:t>
      </w:r>
      <w:r w:rsidR="00F001D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top of the page to place PU </w:t>
      </w:r>
      <w:r w:rsidRPr="00CA41BA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banner and links to homepage, login page, registration page and catalogue page. </w:t>
      </w:r>
    </w:p>
    <w:p w14:paraId="117FF928" w14:textId="1224E091" w:rsidR="00CA41BA" w:rsidRPr="00CA41BA" w:rsidRDefault="00CA41BA" w:rsidP="00CA41BA">
      <w:pPr>
        <w:pStyle w:val="ListParagraph"/>
        <w:numPr>
          <w:ilvl w:val="0"/>
          <w:numId w:val="8"/>
        </w:num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CA41BA">
        <w:rPr>
          <w:rStyle w:val="t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Left frame:-</w:t>
      </w:r>
      <w:r w:rsidRPr="00CA41BA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at least four links for navigation which will display the catalogue of Respective links</w:t>
      </w:r>
      <w:r w:rsidRPr="00CA41BA">
        <w:rPr>
          <w:rStyle w:val="t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</w:p>
    <w:p w14:paraId="680BF0DB" w14:textId="1B7924A8" w:rsidR="00CA41BA" w:rsidRPr="00CA41BA" w:rsidRDefault="00CA41BA" w:rsidP="00CA41BA">
      <w:pPr>
        <w:pStyle w:val="ListParagraph"/>
        <w:numPr>
          <w:ilvl w:val="0"/>
          <w:numId w:val="8"/>
        </w:num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CA41BA">
        <w:rPr>
          <w:rStyle w:val="t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Right frame:-</w:t>
      </w:r>
      <w:r w:rsidRPr="00CA41BA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the pages to links in the left frame must be loaded here initially it Contains the description of the website.</w:t>
      </w:r>
    </w:p>
    <w:p w14:paraId="7B2AAD30" w14:textId="45DD26B6" w:rsidR="00BB53F5" w:rsidRDefault="00BB53F5" w:rsidP="00E00F95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BB53F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2</w:t>
      </w:r>
      <w:r w:rsidRPr="00BB53F5">
        <w:rPr>
          <w:rStyle w:val="t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) LOGIN PAGE</w:t>
      </w:r>
      <w:r w:rsidRPr="00BB53F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F001D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– to get username and password</w:t>
      </w:r>
    </w:p>
    <w:p w14:paraId="65EE6B01" w14:textId="77777777" w:rsidR="00BB53F5" w:rsidRDefault="00BB53F5" w:rsidP="00E00F95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BB53F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3</w:t>
      </w:r>
      <w:r w:rsidRPr="00BB53F5">
        <w:rPr>
          <w:rStyle w:val="t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) CATOLOGUE PAGE:</w:t>
      </w:r>
      <w:r w:rsidRPr="00BB53F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The catalogue page should contain the details of all the books available in the web site in a table.</w:t>
      </w:r>
    </w:p>
    <w:p w14:paraId="69122A86" w14:textId="6860BB31" w:rsidR="00F001D5" w:rsidRPr="00F001D5" w:rsidRDefault="00BB53F5" w:rsidP="00E00F95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BB53F5">
        <w:rPr>
          <w:rStyle w:val="t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4) REGISTRATION PAGE</w:t>
      </w:r>
      <w:r w:rsidR="00F001D5">
        <w:rPr>
          <w:rStyle w:val="t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– </w:t>
      </w:r>
      <w:r w:rsidR="00F001D5" w:rsidRPr="00F001D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o get user details</w:t>
      </w:r>
    </w:p>
    <w:p w14:paraId="6E2CBDD7" w14:textId="77777777" w:rsidR="00F001D5" w:rsidRDefault="00F001D5" w:rsidP="00E00F95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55DD3898" w14:textId="78F64DAA" w:rsidR="00E00F95" w:rsidRPr="00F001D5" w:rsidRDefault="00E00F95" w:rsidP="00E00F95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u w:val="single"/>
          <w:bdr w:val="none" w:sz="0" w:space="0" w:color="auto" w:frame="1"/>
          <w:shd w:val="clear" w:color="auto" w:fill="FFFFFF"/>
        </w:rPr>
      </w:pPr>
      <w:r w:rsidRPr="00F001D5">
        <w:rPr>
          <w:rStyle w:val="t"/>
          <w:rFonts w:ascii="Times New Roman" w:hAnsi="Times New Roman" w:cs="Times New Roman"/>
          <w:b/>
          <w:bCs/>
          <w:color w:val="000000"/>
          <w:sz w:val="24"/>
          <w:szCs w:val="24"/>
          <w:u w:val="single"/>
          <w:bdr w:val="none" w:sz="0" w:space="0" w:color="auto" w:frame="1"/>
          <w:shd w:val="clear" w:color="auto" w:fill="FFFFFF"/>
        </w:rPr>
        <w:t>HTML</w:t>
      </w:r>
      <w:r w:rsidRPr="00F001D5">
        <w:rPr>
          <w:rStyle w:val="t"/>
          <w:rFonts w:ascii="Times New Roman" w:hAnsi="Times New Roman" w:cs="Times New Roman"/>
          <w:color w:val="000000"/>
          <w:sz w:val="24"/>
          <w:szCs w:val="24"/>
          <w:u w:val="single"/>
          <w:bdr w:val="none" w:sz="0" w:space="0" w:color="auto" w:frame="1"/>
          <w:shd w:val="clear" w:color="auto" w:fill="FFFFFF"/>
        </w:rPr>
        <w:t xml:space="preserve"> Tags used:</w:t>
      </w:r>
    </w:p>
    <w:p w14:paraId="59EEA4E6" w14:textId="16B19D5D" w:rsidR="00370C3D" w:rsidRPr="00197B8B" w:rsidRDefault="00E00F95" w:rsidP="00370C3D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html&gt; &lt;head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title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body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lt;h1&gt; 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</w:t>
      </w: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h2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h3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lt;a&gt; &lt; img&gt; </w:t>
      </w:r>
      <w:r w:rsidR="006746A7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lt;form&gt;  &lt; input&gt; &lt;textarea&gt;  &lt;select&gt;  &lt;option&gt; 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h4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p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center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hr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gt;  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</w:t>
      </w:r>
      <w:r w:rsidR="00370C3D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able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="00370C3D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r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="00370C3D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h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="00370C3D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d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="00370C3D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br&gt;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 &lt;font&gt;</w:t>
      </w:r>
      <w:r w:rsidR="006746A7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&lt; button &gt; &lt;fieldset&gt;</w:t>
      </w:r>
      <w:r w:rsidR="006E4191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&lt;frame&gt;&lt;frameset&gt;</w:t>
      </w:r>
    </w:p>
    <w:p w14:paraId="2EBACD9A" w14:textId="54CEC85A" w:rsidR="00370C3D" w:rsidRPr="00270420" w:rsidRDefault="00370C3D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u w:val="single"/>
          <w:bdr w:val="none" w:sz="0" w:space="0" w:color="auto" w:frame="1"/>
          <w:shd w:val="clear" w:color="auto" w:fill="FFFFFF"/>
        </w:rPr>
      </w:pPr>
      <w:r w:rsidRPr="00270420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u w:val="single"/>
          <w:bdr w:val="none" w:sz="0" w:space="0" w:color="auto" w:frame="1"/>
          <w:shd w:val="clear" w:color="auto" w:fill="FFFFFF"/>
        </w:rPr>
        <w:t xml:space="preserve">Solution: </w:t>
      </w:r>
    </w:p>
    <w:p w14:paraId="1BE91265" w14:textId="303F535A" w:rsidR="006E4191" w:rsidRPr="00A83BE9" w:rsidRDefault="006E4191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A83BE9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home.html</w:t>
      </w:r>
    </w:p>
    <w:p w14:paraId="125CAE74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ramese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rows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30%,*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89D4267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ram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rc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op.html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opframe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14092DFB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ramese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s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5%,*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3F35B161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ram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rc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left.html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leftframe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9E29CC0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ram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rc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ight.html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oresiz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ightframe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14C4D8CA" w14:textId="3DCA38C4" w:rsidR="006E4191" w:rsidRPr="00A83BE9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rameset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11F08A4D" w14:textId="64E236BD" w:rsidR="006E4191" w:rsidRDefault="006E4191" w:rsidP="006E4191">
      <w:pPr>
        <w:spacing w:after="0" w:line="360" w:lineRule="auto"/>
        <w:jc w:val="both"/>
        <w:outlineLvl w:val="1"/>
        <w:rPr>
          <w:rStyle w:val="t"/>
          <w:rFonts w:ascii="Times New Roman" w:hAnsi="Times New Roman"/>
          <w:b/>
          <w:bCs/>
          <w:spacing w:val="-9"/>
          <w:sz w:val="24"/>
          <w:szCs w:val="24"/>
          <w:bdr w:val="none" w:sz="0" w:space="0" w:color="auto" w:frame="1"/>
          <w:shd w:val="clear" w:color="auto" w:fill="FFFFFF"/>
        </w:rPr>
      </w:pPr>
    </w:p>
    <w:p w14:paraId="555AE506" w14:textId="1B10F465" w:rsidR="00F001D5" w:rsidRDefault="00F001D5" w:rsidP="006E4191">
      <w:pPr>
        <w:spacing w:after="0" w:line="360" w:lineRule="auto"/>
        <w:jc w:val="both"/>
        <w:outlineLvl w:val="1"/>
        <w:rPr>
          <w:rStyle w:val="t"/>
          <w:rFonts w:ascii="Times New Roman" w:hAnsi="Times New Roman"/>
          <w:b/>
          <w:bCs/>
          <w:spacing w:val="-9"/>
          <w:sz w:val="24"/>
          <w:szCs w:val="24"/>
          <w:bdr w:val="none" w:sz="0" w:space="0" w:color="auto" w:frame="1"/>
          <w:shd w:val="clear" w:color="auto" w:fill="FFFFFF"/>
        </w:rPr>
      </w:pPr>
    </w:p>
    <w:p w14:paraId="08D755A5" w14:textId="598DE03F" w:rsidR="006E4191" w:rsidRPr="00A83BE9" w:rsidRDefault="006E4191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A83BE9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lastRenderedPageBreak/>
        <w:t>top.html</w:t>
      </w:r>
    </w:p>
    <w:p w14:paraId="6B63665D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5F5AFE36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gcolor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YellowGreen 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40D74458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1D65BEEF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marque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gcolor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yellow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width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50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ehavior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alternate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635A9DEE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c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ookman Old Style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8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green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b&gt;&lt;i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PU Online Book Store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i&gt;&lt;/b&gt;</w:t>
      </w:r>
    </w:p>
    <w:p w14:paraId="26699BC3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3C895BAF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marquee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</w:t>
      </w:r>
    </w:p>
    <w:p w14:paraId="1BA09D3E" w14:textId="3EAACB9B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c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ookman Old Style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3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white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b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Created &amp; Maintained by</w:t>
      </w:r>
      <w:r w:rsidRPr="00A83BE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Presidency University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&gt;&lt;/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BBD03D9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1D49A21B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</w:t>
      </w:r>
    </w:p>
    <w:p w14:paraId="28D13616" w14:textId="71260916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abl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width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00%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eigh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50%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ellspacing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10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tr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align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enter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DEC7B5B" w14:textId="77777777" w:rsidR="00F001D5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a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ref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Home.html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arge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_parent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1DB875F0" w14:textId="5B379218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c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rush Script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"</w:t>
      </w:r>
      <w:r w:rsidRPr="00A83BE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navy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HOME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a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21C24E0D" w14:textId="77777777" w:rsidR="00F001D5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a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ref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login.html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arge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ightframe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50861A4" w14:textId="74454DB0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c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rush Script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"</w:t>
      </w:r>
      <w:r w:rsidRPr="00A83BE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navy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LOGIN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a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4865C631" w14:textId="77777777" w:rsidR="00F001D5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a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ref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gistration.html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arge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ightframe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008333B6" w14:textId="36391EF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c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rush Script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"</w:t>
      </w:r>
      <w:r w:rsidRPr="00A83BE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navy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REGISTER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a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26AC5EAF" w14:textId="77777777" w:rsidR="00F001D5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a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ref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atalogue.html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arge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leftframe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3A87FF07" w14:textId="03712530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6E4191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c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rush Script"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"</w:t>
      </w:r>
      <w:r w:rsidRPr="00A83BE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6E4191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navy"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CATALOGUE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a&gt;</w:t>
      </w:r>
      <w:r w:rsidRPr="006E4191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0E4F81D1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1B33F356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able&gt;</w:t>
      </w:r>
    </w:p>
    <w:p w14:paraId="330AFDDD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</w:p>
    <w:p w14:paraId="47B9D609" w14:textId="77777777" w:rsidR="006E4191" w:rsidRPr="006E4191" w:rsidRDefault="006E4191" w:rsidP="006E4191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6E4191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32E0A75B" w14:textId="6C9BFA4B" w:rsidR="006E4191" w:rsidRPr="00A83BE9" w:rsidRDefault="006E4191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</w:p>
    <w:p w14:paraId="36DE0FC0" w14:textId="416FC33C" w:rsidR="006E4191" w:rsidRDefault="006E4191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A83B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left.html</w:t>
      </w:r>
    </w:p>
    <w:p w14:paraId="3ECB6B1E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1CD93EB5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align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enter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g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isqu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</w:t>
      </w:r>
    </w:p>
    <w:p w14:paraId="5547734E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mg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rc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ebook.png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width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200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eigh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400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br&gt;&lt;br&gt;</w:t>
      </w:r>
    </w:p>
    <w:p w14:paraId="19771D27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</w:p>
    <w:p w14:paraId="09A61852" w14:textId="10F1D22D" w:rsid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2818B1A3" w14:textId="3DB9148D" w:rsidR="00A83BE9" w:rsidRDefault="00A83BE9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005628D0" w14:textId="046860E6" w:rsidR="00F001D5" w:rsidRDefault="00F001D5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335A06E9" w14:textId="1FC7F911" w:rsidR="00F001D5" w:rsidRDefault="00F001D5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55AABB5B" w14:textId="11E280C5" w:rsidR="00F001D5" w:rsidRDefault="00F001D5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3972B42C" w14:textId="77777777" w:rsidR="00F001D5" w:rsidRPr="004D2C4A" w:rsidRDefault="00F001D5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72F024BD" w14:textId="3FF69F22" w:rsidR="006E4191" w:rsidRPr="00A83BE9" w:rsidRDefault="004D2C4A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A83B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right.html</w:t>
      </w:r>
    </w:p>
    <w:p w14:paraId="38901B65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0B77CB89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g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orang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DC7F215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4A9EC2A8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mg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rc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D:\WT\image\PUlogo.jpg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eigh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70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br&gt;</w:t>
      </w:r>
    </w:p>
    <w:p w14:paraId="250530BB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c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ookman Old Style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5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lu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532B41E9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1&gt;&lt;b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Welcome to the Online Book Store!!!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&gt;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4E92D790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c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ookman Old Style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5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d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26484F4" w14:textId="534986F0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2&gt;&lt;b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"A Huge Collection Of Engineering E-Books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&gt;</w:t>
      </w:r>
      <w:r w:rsidR="00A83BE9" w:rsidRPr="00A83BE9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2&gt;</w:t>
      </w:r>
      <w:r w:rsidR="00A83BE9" w:rsidRPr="00A83BE9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154D7616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57B7DDC4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</w:p>
    <w:p w14:paraId="43C395C0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7343A7DA" w14:textId="55F7C435" w:rsidR="004D2C4A" w:rsidRPr="00A83BE9" w:rsidRDefault="004D2C4A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A83B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cse.html</w:t>
      </w:r>
    </w:p>
    <w:p w14:paraId="583732AD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58A00CDC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g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Plum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F1A30FC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1&gt;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lu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COMPUTER SCIENCE ENGINEERING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h1&gt;</w:t>
      </w:r>
    </w:p>
    <w:p w14:paraId="7AD5FDF3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2&gt;</w:t>
      </w:r>
    </w:p>
    <w:p w14:paraId="7E7C3B46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ul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quar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EFAF120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&gt;&lt;a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ref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DataStructures.html"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/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Data Structures using Python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a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li&gt;</w:t>
      </w:r>
    </w:p>
    <w:p w14:paraId="58EDA374" w14:textId="69D9129D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Web Technologies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li&gt;</w:t>
      </w:r>
      <w:r w:rsidR="00F001D5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Linux Programming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li&gt;</w:t>
      </w:r>
    </w:p>
    <w:p w14:paraId="2FA480C5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Artificial Intelligence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li&gt;</w:t>
      </w:r>
    </w:p>
    <w:p w14:paraId="54ECC10F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ul&gt;</w:t>
      </w:r>
    </w:p>
    <w:p w14:paraId="19B73ED5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2&gt;</w:t>
      </w:r>
    </w:p>
    <w:p w14:paraId="25F237D0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</w:p>
    <w:p w14:paraId="5853F683" w14:textId="566370E9" w:rsid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09D4E6A2" w14:textId="2F7E06E0" w:rsidR="004D2C4A" w:rsidRPr="00A83BE9" w:rsidRDefault="004D2C4A" w:rsidP="004D2C4A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A83B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ece.html</w:t>
      </w:r>
    </w:p>
    <w:p w14:paraId="63670474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0222B35B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g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Plum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8475C0A" w14:textId="03B7EA5D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1&gt;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lu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Electronics and Communication Engineering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="00AF48FB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1&gt;</w:t>
      </w:r>
    </w:p>
    <w:p w14:paraId="34A2A508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2&gt;</w:t>
      </w:r>
    </w:p>
    <w:p w14:paraId="5EA1F39E" w14:textId="4F00D44E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ul&gt;</w:t>
      </w:r>
    </w:p>
    <w:p w14:paraId="4B1A0CBB" w14:textId="77777777" w:rsidR="004D2C4A" w:rsidRPr="00A83BE9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Digital Circuits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li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Signals and Systems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li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Digital Communication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li&gt;</w:t>
      </w:r>
    </w:p>
    <w:p w14:paraId="12F18250" w14:textId="53B46881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ul&gt;</w:t>
      </w:r>
    </w:p>
    <w:p w14:paraId="15201BBA" w14:textId="77777777" w:rsidR="004D2C4A" w:rsidRPr="00A83BE9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2&gt;</w:t>
      </w:r>
    </w:p>
    <w:p w14:paraId="48ACF7FA" w14:textId="165D5204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</w:p>
    <w:p w14:paraId="2EB204EB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10DA82AA" w14:textId="1AAE1570" w:rsidR="004D2C4A" w:rsidRPr="00A83BE9" w:rsidRDefault="004D2C4A" w:rsidP="004D2C4A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A83B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catalogue.html</w:t>
      </w:r>
    </w:p>
    <w:p w14:paraId="59972C6F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179095FD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align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enter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g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isqu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</w:t>
      </w:r>
    </w:p>
    <w:p w14:paraId="20D6C176" w14:textId="3191C7D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a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ref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se.html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arge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ightfram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CSE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="00AF48FB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a&gt;</w:t>
      </w:r>
      <w:r w:rsidR="00AF48FB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&lt;br&gt;</w:t>
      </w:r>
    </w:p>
    <w:p w14:paraId="69C88855" w14:textId="40AC511B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a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ref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ece.html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arge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ightfram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ECE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a&gt;</w:t>
      </w:r>
      <w:r w:rsidR="00AF48FB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&lt;br&gt;</w:t>
      </w:r>
    </w:p>
    <w:p w14:paraId="4D23151F" w14:textId="3318237A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a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ref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it1.html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arge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ightfram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I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a&gt;</w:t>
      </w:r>
      <w:r w:rsidR="00AF48FB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&lt;br&gt;</w:t>
      </w:r>
    </w:p>
    <w:p w14:paraId="55EE23D9" w14:textId="4015C168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a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ref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eee.html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arge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ightfram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EEE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a&gt;</w:t>
      </w:r>
      <w:r w:rsidR="00AF48FB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&lt;br&gt;</w:t>
      </w:r>
    </w:p>
    <w:p w14:paraId="2BE210A7" w14:textId="1DA99491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a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ref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mech.html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arge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ightfram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MECH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a&gt;</w:t>
      </w:r>
      <w:r w:rsidR="00AF48FB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</w:t>
      </w:r>
    </w:p>
    <w:p w14:paraId="1AA5A1D3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</w:p>
    <w:p w14:paraId="5F3DD63F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1D2F1BB8" w14:textId="5E83B322" w:rsidR="004D2C4A" w:rsidRPr="00A83BE9" w:rsidRDefault="004D2C4A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A83B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login.html:</w:t>
      </w:r>
    </w:p>
    <w:p w14:paraId="03BC004C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5E642878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g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pink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43715AA9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ase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c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ambria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4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</w:t>
      </w:r>
    </w:p>
    <w:p w14:paraId="6EAFE1C7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bookmarkStart w:id="0" w:name="_GoBack"/>
      <w:bookmarkEnd w:id="0"/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6C758E12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c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ookman Old Style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7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purpl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4D82F43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Enter Login Details: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&gt;</w:t>
      </w:r>
    </w:p>
    <w:p w14:paraId="249A1EBE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479A2D2C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0C3DC23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form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f1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ethod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post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action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ight.html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4E0D472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abl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align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enter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width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00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eigh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50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ellspacing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”15”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0432049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&lt;td&gt;&lt;b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Login ID: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&gt;&lt;/td&gt;</w:t>
      </w:r>
    </w:p>
    <w:p w14:paraId="5A3A7419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ext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1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td&gt;</w:t>
      </w:r>
    </w:p>
    <w:p w14:paraId="0F84CC5C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74A0A0C3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514453A6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b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Password: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&gt;&lt;/td&gt;</w:t>
      </w:r>
    </w:p>
    <w:p w14:paraId="4549D60E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password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2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td&gt;</w:t>
      </w:r>
    </w:p>
    <w:p w14:paraId="3CA5AD41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3AF46C1B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align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enter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4DE42B50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ubmit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1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ubmit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td&gt;</w:t>
      </w:r>
    </w:p>
    <w:p w14:paraId="455E7E4B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set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2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set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td&gt;</w:t>
      </w:r>
    </w:p>
    <w:p w14:paraId="551FE21B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4331FE00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able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form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asefont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6FEA17D2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7D7BF717" w14:textId="1EA5BFC0" w:rsidR="004D2C4A" w:rsidRPr="00A83BE9" w:rsidRDefault="004D2C4A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A83B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Registration.html</w:t>
      </w:r>
    </w:p>
    <w:p w14:paraId="520B52BE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17722961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ead&gt;&lt;title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Registration Form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itle&gt;&lt;/head&gt;</w:t>
      </w:r>
    </w:p>
    <w:p w14:paraId="11AA265D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g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#E4F0F8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478E7322" w14:textId="7B8E311F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lue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c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arial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Registration Form</w:t>
      </w:r>
      <w:r w:rsidR="00AF48FB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="00AF48FB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3EE3C5C7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form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action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ight.html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432748BF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First Name(Minimum 6 characters)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d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*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551E9EFA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text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id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firstname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12C5C3A0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Last Name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d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d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*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47EE8CB1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text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id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lastname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25984BA7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EmailAddress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d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*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5E9B07FA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text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id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email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7C8DF881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d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one e-mail id only):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6D836246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dblue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e.g. smith@hotmail.com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br/&gt;</w:t>
      </w:r>
    </w:p>
    <w:p w14:paraId="645E098B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Password(minimum 6 characters)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d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*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06A10BEA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password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id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pass'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br/&gt;</w:t>
      </w:r>
    </w:p>
    <w:p w14:paraId="6B52D17E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Address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d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*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633BC588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extarea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rows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2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s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20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id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addr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/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textarea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/&gt;</w:t>
      </w:r>
    </w:p>
    <w:p w14:paraId="0715EEDE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Mobile No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d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*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font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6F7962CF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text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id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mobileno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1ED086D4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Gender: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radio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gender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male</w:t>
      </w:r>
    </w:p>
    <w:p w14:paraId="40D12E95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radio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gender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female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/&gt;&lt;b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33F4F37B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Submit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submit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572D77FE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Reset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'reset'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066141F7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form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57B9DCC0" w14:textId="51AF8772" w:rsidR="004D2C4A" w:rsidRPr="00A83BE9" w:rsidRDefault="004D2C4A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A83B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DataStructures.html</w:t>
      </w:r>
    </w:p>
    <w:p w14:paraId="4BBA9C07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51009A8C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g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pink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072EBE6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form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action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order.html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3D0CD9F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abl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orde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width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00%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C6CF1FF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mg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rc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D:\WT\image\data-structures-using-python.webp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width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100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eigh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100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h&gt;</w:t>
      </w:r>
    </w:p>
    <w:p w14:paraId="5D5E1DD9" w14:textId="77777777" w:rsidR="00270420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Book: Data Structures using Python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Author: Vasudevan Shriram K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Publication:Oxford</w:t>
      </w:r>
      <w:r w:rsidR="00AF48FB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Oxford Press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531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h&gt;</w:t>
      </w:r>
    </w:p>
    <w:p w14:paraId="08215E58" w14:textId="7EABFD8C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ubmit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Add to cart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/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7348BB24" w14:textId="625C5CE8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48405110" w14:textId="5B3605DF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mg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rc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D:\WT\image\Data-Structures-And-Algorithms-In-Python.jpg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width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100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eigh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100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/th&gt;</w:t>
      </w:r>
    </w:p>
    <w:p w14:paraId="66729C77" w14:textId="2413ACCE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lastRenderedPageBreak/>
        <w:t>&lt;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Book: Data Structures And Algorithms In Python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Author:Michael T. Goodrich, Roberto Tamassia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Publication: Wiley India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898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h&gt;</w:t>
      </w:r>
    </w:p>
    <w:p w14:paraId="55E97046" w14:textId="4485E474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ubmit"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Add to cart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/th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3E1F5BD2" w14:textId="77777777" w:rsidR="00270420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able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77850E9C" w14:textId="1FC405CD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form&gt;</w:t>
      </w:r>
    </w:p>
    <w:p w14:paraId="5DFA399E" w14:textId="77777777" w:rsidR="00270420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468E6710" w14:textId="638157E2" w:rsid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7415721C" w14:textId="77777777" w:rsidR="00270420" w:rsidRDefault="00270420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</w:p>
    <w:p w14:paraId="3AB24389" w14:textId="6298EBBC" w:rsidR="004D2C4A" w:rsidRPr="004D2C4A" w:rsidRDefault="004D2C4A" w:rsidP="004D2C4A">
      <w:pPr>
        <w:spacing w:before="270" w:after="45" w:line="240" w:lineRule="auto"/>
        <w:outlineLvl w:val="1"/>
        <w:rPr>
          <w:rFonts w:ascii="Courier New" w:eastAsia="Times New Roman" w:hAnsi="Courier New" w:cs="Courier New"/>
          <w:b/>
          <w:bCs/>
          <w:sz w:val="24"/>
          <w:szCs w:val="24"/>
          <w:lang w:eastAsia="en-IN"/>
        </w:rPr>
      </w:pPr>
      <w:r w:rsidRPr="004D2C4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order.html</w:t>
      </w:r>
    </w:p>
    <w:p w14:paraId="587751FF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74919274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ead&gt;&lt;title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order conformation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itle&gt;&lt;/head&gt;</w:t>
      </w:r>
    </w:p>
    <w:p w14:paraId="0FAC5EC9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bgcolor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D2C4A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yan"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62BCF532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6177781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pre&gt;&lt;strong&gt;</w:t>
      </w:r>
    </w:p>
    <w:p w14:paraId="4D503866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Your order Is Conformed</w:t>
      </w:r>
    </w:p>
    <w:p w14:paraId="19908529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strong&gt;&lt;/pre&gt;</w:t>
      </w:r>
    </w:p>
    <w:p w14:paraId="58514325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2&gt;&lt;b&gt;</w:t>
      </w:r>
      <w:r w:rsidRPr="004D2C4A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THANK YOU...Visit Again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2&gt;</w:t>
      </w:r>
    </w:p>
    <w:p w14:paraId="4089C6B2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r w:rsidRPr="004D2C4A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09875DB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</w:p>
    <w:p w14:paraId="73EE0834" w14:textId="77777777" w:rsidR="004D2C4A" w:rsidRPr="004D2C4A" w:rsidRDefault="004D2C4A" w:rsidP="004D2C4A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D2C4A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55EC04E4" w14:textId="47AC13A3" w:rsidR="004D2C4A" w:rsidRDefault="004D2C4A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F7A2A29" w14:textId="7CB0277B" w:rsidR="00F001D5" w:rsidRDefault="00F001D5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0CE7898E" w14:textId="2994C768" w:rsidR="00F001D5" w:rsidRDefault="00F001D5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4BB2AACF" w14:textId="204FB2B9" w:rsidR="00F001D5" w:rsidRDefault="00F001D5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C882FC9" w14:textId="7F9DFDEB" w:rsidR="00F001D5" w:rsidRDefault="00F001D5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6B2320A5" w14:textId="3DA858F2" w:rsidR="00F001D5" w:rsidRDefault="00F001D5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7E691141" w14:textId="1FC7E68C" w:rsidR="00F001D5" w:rsidRDefault="00F001D5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52E44D1E" w14:textId="1B6F63F3" w:rsidR="00F001D5" w:rsidRDefault="00F001D5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1B5A11E9" w14:textId="696DC6B3" w:rsidR="00F001D5" w:rsidRDefault="00F001D5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336C9D91" w14:textId="68E583AA" w:rsidR="00F001D5" w:rsidRDefault="00F001D5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47F8EF3E" w14:textId="75C7836C" w:rsidR="00F001D5" w:rsidRDefault="00F001D5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0209ABC4" w14:textId="77777777" w:rsidR="00270420" w:rsidRPr="00A83BE9" w:rsidRDefault="00270420" w:rsidP="006E4191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6283AA1B" w14:textId="678E0CC7" w:rsidR="008537D0" w:rsidRPr="00A83BE9" w:rsidRDefault="007A6C59" w:rsidP="00F21A2D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A83BE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Output:</w:t>
      </w:r>
    </w:p>
    <w:p w14:paraId="0D7175D4" w14:textId="1D96B28F" w:rsidR="00256DB0" w:rsidRDefault="00C46851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C46851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lang w:val="en-US"/>
        </w:rPr>
        <w:drawing>
          <wp:inline distT="0" distB="0" distL="0" distR="0" wp14:anchorId="4084C386" wp14:editId="0370E891">
            <wp:extent cx="6106795" cy="4243705"/>
            <wp:effectExtent l="0" t="0" r="825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424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CCE0C" w14:textId="557669DC" w:rsidR="00C46851" w:rsidRDefault="00C46851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C46851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lang w:val="en-US"/>
        </w:rPr>
        <w:drawing>
          <wp:inline distT="0" distB="0" distL="0" distR="0" wp14:anchorId="1EAA8ADF" wp14:editId="250F427D">
            <wp:extent cx="6106795" cy="3993515"/>
            <wp:effectExtent l="0" t="0" r="825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0DBF5" w14:textId="77777777" w:rsidR="00AB649B" w:rsidRDefault="00AB649B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lang w:val="en-US"/>
        </w:rPr>
      </w:pPr>
    </w:p>
    <w:p w14:paraId="4567B2AB" w14:textId="71F4DA1F" w:rsidR="00C46851" w:rsidRDefault="00C46851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C46851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 wp14:anchorId="5294D902" wp14:editId="3F729E19">
            <wp:extent cx="6106795" cy="3993515"/>
            <wp:effectExtent l="0" t="0" r="8255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1ACD8" w14:textId="1EE0C219" w:rsidR="00C46851" w:rsidRDefault="00C46851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2F82F4A7" w14:textId="49F255FF" w:rsidR="00C46851" w:rsidRDefault="00C46851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C46851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lang w:val="en-US"/>
        </w:rPr>
        <w:drawing>
          <wp:inline distT="0" distB="0" distL="0" distR="0" wp14:anchorId="57767B06" wp14:editId="0D8BDEE3">
            <wp:extent cx="6106795" cy="379984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379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A05EE" w14:textId="772263AF" w:rsidR="00C46851" w:rsidRDefault="00C46851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7D5723E3" w14:textId="420D9328" w:rsidR="00C46851" w:rsidRDefault="00C46851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C46851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 wp14:anchorId="6405131B" wp14:editId="2212B099">
            <wp:extent cx="6106795" cy="4129405"/>
            <wp:effectExtent l="0" t="0" r="825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412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33A81" w14:textId="4B781997" w:rsidR="00C46851" w:rsidRDefault="00C46851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</w:p>
    <w:p w14:paraId="597A8E92" w14:textId="1C3DB7DB" w:rsidR="00C46851" w:rsidRDefault="00C46851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C46851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lang w:val="en-US"/>
        </w:rPr>
        <w:drawing>
          <wp:inline distT="0" distB="0" distL="0" distR="0" wp14:anchorId="29FBF9C1" wp14:editId="0478756E">
            <wp:extent cx="6106795" cy="3341370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31D8F" w14:textId="7BC66461" w:rsidR="00C46851" w:rsidRPr="00A83BE9" w:rsidRDefault="00C46851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C46851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 wp14:anchorId="0505D5F4" wp14:editId="014EBE56">
            <wp:extent cx="6106795" cy="3347720"/>
            <wp:effectExtent l="0" t="0" r="825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6851" w:rsidRPr="00A83BE9" w:rsidSect="00CB0FAC">
      <w:pgSz w:w="11906" w:h="16838"/>
      <w:pgMar w:top="1440" w:right="849" w:bottom="851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A02DE"/>
    <w:multiLevelType w:val="hybridMultilevel"/>
    <w:tmpl w:val="B812FF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0C4BCD"/>
    <w:multiLevelType w:val="hybridMultilevel"/>
    <w:tmpl w:val="7BE223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956A4"/>
    <w:multiLevelType w:val="hybridMultilevel"/>
    <w:tmpl w:val="5FC220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F82B01"/>
    <w:multiLevelType w:val="multilevel"/>
    <w:tmpl w:val="0CDCB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6CE6328"/>
    <w:multiLevelType w:val="multilevel"/>
    <w:tmpl w:val="6504A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F8F46CF"/>
    <w:multiLevelType w:val="hybridMultilevel"/>
    <w:tmpl w:val="F51A7CC8"/>
    <w:lvl w:ilvl="0" w:tplc="38CE97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D26F8D"/>
    <w:multiLevelType w:val="hybridMultilevel"/>
    <w:tmpl w:val="A96AD4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642FB8"/>
    <w:multiLevelType w:val="multilevel"/>
    <w:tmpl w:val="DCE86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cxNzE0NDMwMDQ2MzBW0lEKTi0uzszPAykwNKkFAIsF1ZEtAAAA"/>
  </w:docVars>
  <w:rsids>
    <w:rsidRoot w:val="00F21A2D"/>
    <w:rsid w:val="00051E5C"/>
    <w:rsid w:val="00197B8B"/>
    <w:rsid w:val="00197CEA"/>
    <w:rsid w:val="002001C7"/>
    <w:rsid w:val="00256DB0"/>
    <w:rsid w:val="00270420"/>
    <w:rsid w:val="002727FB"/>
    <w:rsid w:val="002A27F8"/>
    <w:rsid w:val="002B3E22"/>
    <w:rsid w:val="00316069"/>
    <w:rsid w:val="003704D6"/>
    <w:rsid w:val="00370C3D"/>
    <w:rsid w:val="003904D2"/>
    <w:rsid w:val="00397783"/>
    <w:rsid w:val="003C472A"/>
    <w:rsid w:val="003D17A0"/>
    <w:rsid w:val="00411B4D"/>
    <w:rsid w:val="004D2C4A"/>
    <w:rsid w:val="00551C89"/>
    <w:rsid w:val="005D3808"/>
    <w:rsid w:val="00645E77"/>
    <w:rsid w:val="006746A7"/>
    <w:rsid w:val="006C6CF5"/>
    <w:rsid w:val="006E4191"/>
    <w:rsid w:val="00766670"/>
    <w:rsid w:val="007A6C59"/>
    <w:rsid w:val="007E67CB"/>
    <w:rsid w:val="008168A3"/>
    <w:rsid w:val="008537D0"/>
    <w:rsid w:val="00882477"/>
    <w:rsid w:val="00923649"/>
    <w:rsid w:val="0093513F"/>
    <w:rsid w:val="00973242"/>
    <w:rsid w:val="00987380"/>
    <w:rsid w:val="009C0ED3"/>
    <w:rsid w:val="009C7F89"/>
    <w:rsid w:val="00A10575"/>
    <w:rsid w:val="00A22FDF"/>
    <w:rsid w:val="00A47278"/>
    <w:rsid w:val="00A83BE9"/>
    <w:rsid w:val="00AB649B"/>
    <w:rsid w:val="00AC0575"/>
    <w:rsid w:val="00AD4538"/>
    <w:rsid w:val="00AD54F4"/>
    <w:rsid w:val="00AF48FB"/>
    <w:rsid w:val="00B01D3D"/>
    <w:rsid w:val="00B24AD5"/>
    <w:rsid w:val="00B26BF3"/>
    <w:rsid w:val="00B75D32"/>
    <w:rsid w:val="00B97F00"/>
    <w:rsid w:val="00BB53F5"/>
    <w:rsid w:val="00C041D7"/>
    <w:rsid w:val="00C327D4"/>
    <w:rsid w:val="00C46851"/>
    <w:rsid w:val="00C519CC"/>
    <w:rsid w:val="00C725FA"/>
    <w:rsid w:val="00C86676"/>
    <w:rsid w:val="00CA41BA"/>
    <w:rsid w:val="00CB0FAC"/>
    <w:rsid w:val="00CB267E"/>
    <w:rsid w:val="00D7482D"/>
    <w:rsid w:val="00D97B48"/>
    <w:rsid w:val="00DA21DB"/>
    <w:rsid w:val="00DB1E66"/>
    <w:rsid w:val="00E00F95"/>
    <w:rsid w:val="00E077FC"/>
    <w:rsid w:val="00F001D5"/>
    <w:rsid w:val="00F170A3"/>
    <w:rsid w:val="00F21A2D"/>
    <w:rsid w:val="00F2695A"/>
    <w:rsid w:val="00F36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E142B"/>
  <w15:docId w15:val="{13FAC186-7B7C-4052-BABB-E02AB0472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21A2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6D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1A2D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F21A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F21A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21A2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21A2D"/>
    <w:rPr>
      <w:color w:val="0000FF"/>
      <w:u w:val="single"/>
    </w:rPr>
  </w:style>
  <w:style w:type="character" w:customStyle="1" w:styleId="t">
    <w:name w:val="t"/>
    <w:basedOn w:val="DefaultParagraphFont"/>
    <w:rsid w:val="008537D0"/>
  </w:style>
  <w:style w:type="character" w:customStyle="1" w:styleId="Heading3Char">
    <w:name w:val="Heading 3 Char"/>
    <w:basedOn w:val="DefaultParagraphFont"/>
    <w:link w:val="Heading3"/>
    <w:uiPriority w:val="9"/>
    <w:semiHidden/>
    <w:rsid w:val="00256D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56DB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D54F4"/>
    <w:pPr>
      <w:ind w:left="720"/>
      <w:contextualSpacing/>
    </w:pPr>
  </w:style>
  <w:style w:type="table" w:styleId="TableGrid">
    <w:name w:val="Table Grid"/>
    <w:basedOn w:val="TableNormal"/>
    <w:uiPriority w:val="39"/>
    <w:rsid w:val="0067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2C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2C4A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3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1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3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16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5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89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0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68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5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0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5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3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19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1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9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5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4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5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3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7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9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9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5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4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1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customXml" Target="../customXml/item2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D7B1C16C871A48A7234ABD46DB3D36" ma:contentTypeVersion="3" ma:contentTypeDescription="Create a new document." ma:contentTypeScope="" ma:versionID="db483d2e83f605c82584196b80fcdcb7">
  <xsd:schema xmlns:xsd="http://www.w3.org/2001/XMLSchema" xmlns:xs="http://www.w3.org/2001/XMLSchema" xmlns:p="http://schemas.microsoft.com/office/2006/metadata/properties" xmlns:ns2="b0e4c529-dd56-44df-9442-61e4306d0053" targetNamespace="http://schemas.microsoft.com/office/2006/metadata/properties" ma:root="true" ma:fieldsID="3b6ca192547e2c1f53a0d2ca0e8f6b6e" ns2:_="">
    <xsd:import namespace="b0e4c529-dd56-44df-9442-61e4306d0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4c529-dd56-44df-9442-61e4306d00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C1714D-92A1-450B-8DE3-936FB8768F5F}"/>
</file>

<file path=customXml/itemProps2.xml><?xml version="1.0" encoding="utf-8"?>
<ds:datastoreItem xmlns:ds="http://schemas.openxmlformats.org/officeDocument/2006/customXml" ds:itemID="{CE2A7BC5-4BED-4FD2-8A94-F41EB5EB223F}"/>
</file>

<file path=customXml/itemProps3.xml><?xml version="1.0" encoding="utf-8"?>
<ds:datastoreItem xmlns:ds="http://schemas.openxmlformats.org/officeDocument/2006/customXml" ds:itemID="{D27520C2-3894-4B41-A022-BB35696A26E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0</Pages>
  <Words>1016</Words>
  <Characters>579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prabhu</dc:creator>
  <cp:keywords/>
  <dc:description/>
  <cp:lastModifiedBy>admin</cp:lastModifiedBy>
  <cp:revision>3</cp:revision>
  <cp:lastPrinted>2022-10-08T03:49:00Z</cp:lastPrinted>
  <dcterms:created xsi:type="dcterms:W3CDTF">2022-10-07T08:52:00Z</dcterms:created>
  <dcterms:modified xsi:type="dcterms:W3CDTF">2023-03-16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D7B1C16C871A48A7234ABD46DB3D36</vt:lpwstr>
  </property>
</Properties>
</file>